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92C8F" w14:textId="77777777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334C74B" wp14:editId="5ACE4E14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FBB76" w14:textId="77777777" w:rsidR="004528CF" w:rsidRDefault="004528CF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Annual Inventory</w:t>
                            </w:r>
                          </w:p>
                          <w:p w14:paraId="77B82205" w14:textId="7D4C19EA" w:rsidR="00291F2C" w:rsidRPr="004528CF" w:rsidRDefault="001A6315" w:rsidP="001A6315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 w:rsidRPr="001A6315">
                              <w:rPr>
                                <w:b/>
                                <w:sz w:val="44"/>
                                <w:szCs w:val="48"/>
                              </w:rPr>
                              <w:t>Change Inventory Count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34C74B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69ZTuSUCAABJBAAADgAAAAAAAAAAAAAAAAAuAgAAZHJzL2Uyb0RvYy54bWxQ&#10;SwECLQAUAAYACAAAACEAGNTCytkAAAAIAQAADwAAAAAAAAAAAAAAAAB/BAAAZHJzL2Rvd25yZXYu&#10;eG1sUEsFBgAAAAAEAAQA8wAAAIUFAAAAAA==&#10;">
                <v:textbox>
                  <w:txbxContent>
                    <w:p w14:paraId="3FCFBB76" w14:textId="77777777" w:rsidR="004528CF" w:rsidRDefault="004528CF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Annual Inventory</w:t>
                      </w:r>
                    </w:p>
                    <w:p w14:paraId="77B82205" w14:textId="7D4C19EA" w:rsidR="00291F2C" w:rsidRPr="004528CF" w:rsidRDefault="001A6315" w:rsidP="001A6315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 w:rsidRPr="001A6315">
                        <w:rPr>
                          <w:b/>
                          <w:sz w:val="44"/>
                          <w:szCs w:val="48"/>
                        </w:rPr>
                        <w:t>Change Inventory Count</w:t>
                      </w:r>
                      <w:bookmarkStart w:id="1" w:name="_GoBack"/>
                      <w:bookmarkEnd w:id="1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79645A9" wp14:editId="1AFB298E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EA86C" w14:textId="7FA84AD6" w:rsidR="00291F2C" w:rsidRPr="007459BD" w:rsidRDefault="004528CF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</w:t>
                            </w:r>
                            <w:r w:rsidR="00B953E9">
                              <w:rPr>
                                <w:b/>
                                <w:color w:val="0066FF"/>
                                <w:sz w:val="40"/>
                              </w:rPr>
                              <w:t>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645A9" id="Text Box 2" o:spid="_x0000_s1027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hMY9XIwIAAE4EAAAOAAAAAAAAAAAAAAAAAC4CAABkcnMvZTJvRG9jLnhtbFBL&#10;AQItABQABgAIAAAAIQAIUOLD2gAAAAkBAAAPAAAAAAAAAAAAAAAAAH0EAABkcnMvZG93bnJldi54&#10;bWxQSwUGAAAAAAQABADzAAAAhAUAAAAA&#10;">
                <v:textbox>
                  <w:txbxContent>
                    <w:p w14:paraId="47CEA86C" w14:textId="7FA84AD6" w:rsidR="00291F2C" w:rsidRPr="007459BD" w:rsidRDefault="004528CF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</w:t>
                      </w:r>
                      <w:r w:rsidR="00B953E9">
                        <w:rPr>
                          <w:b/>
                          <w:color w:val="0066FF"/>
                          <w:sz w:val="40"/>
                        </w:rPr>
                        <w:t>05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075F92A" wp14:editId="38E48C29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1EC1DA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261657" wp14:editId="463405C9">
                                  <wp:extent cx="1218821" cy="914400"/>
                                  <wp:effectExtent l="0" t="0" r="0" b="0"/>
                                  <wp:docPr id="37" name="Picture 3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63FF796C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5F92A" id="_x0000_s1028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A+x6S6&#10;FwIAAD0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111EC1DA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E261657" wp14:editId="463405C9">
                            <wp:extent cx="1218821" cy="914400"/>
                            <wp:effectExtent l="0" t="0" r="0" b="0"/>
                            <wp:docPr id="37" name="Picture 3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7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63FF796C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2E1DACF" wp14:editId="1D940FD8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E3A34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E9B9FDF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3513D0D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E9FEC1F" w14:textId="2B98075E" w:rsidR="00291F2C" w:rsidRDefault="00B953E9" w:rsidP="00B953E9">
                            <w:pPr>
                              <w:ind w:left="180"/>
                            </w:pPr>
                            <w:r w:rsidRPr="00B953E9">
                              <w:t>Correct keyboard errors made when entering data on MI04, or if additional material has been located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1DACF" id="_x0000_s1029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OyL4IyECAABNBAAADgAAAAAAAAAAAAAAAAAuAgAAZHJzL2Uyb0RvYy54&#10;bWxQSwECLQAUAAYACAAAACEAVfdUaOAAAAAKAQAADwAAAAAAAAAAAAAAAAB7BAAAZHJzL2Rvd25y&#10;ZXYueG1sUEsFBgAAAAAEAAQA8wAAAIgFAAAAAA==&#10;">
                <v:textbox>
                  <w:txbxContent>
                    <w:p w14:paraId="2CCE3A34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E9B9FDF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33513D0D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E9FEC1F" w14:textId="2B98075E" w:rsidR="00291F2C" w:rsidRDefault="00B953E9" w:rsidP="00B953E9">
                      <w:pPr>
                        <w:ind w:left="180"/>
                      </w:pPr>
                      <w:r w:rsidRPr="00B953E9">
                        <w:t>Correct keyboard errors made when entering data on MI04, or if additional material has been located</w:t>
                      </w:r>
                      <w:r>
                        <w:t>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D2F57F2" w14:textId="77777777" w:rsidR="00291F2C" w:rsidRDefault="00291F2C" w:rsidP="00291F2C"/>
    <w:p w14:paraId="0C4DAB45" w14:textId="77777777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430805F" wp14:editId="63B9B179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7F8CB6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0805F" id="_x0000_s1030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EByyQMjAgAATAQAAA4AAAAAAAAAAAAAAAAALgIAAGRycy9lMm9Eb2Mu&#10;eG1sUEsBAi0AFAAGAAgAAAAhAJJ9M4nfAAAADgEAAA8AAAAAAAAAAAAAAAAAfQQAAGRycy9kb3du&#10;cmV2LnhtbFBLBQYAAAAABAAEAPMAAACJBQAAAAA=&#10;">
                <v:textbox>
                  <w:txbxContent>
                    <w:p w14:paraId="697F8CB6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5DA5D8D" wp14:editId="0543C7F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8EB8C4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A5D8D" id="_x0000_s1031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DFPOlglAgAATAQAAA4AAAAAAAAAAAAAAAAALgIAAGRycy9lMm9Eb2Mu&#10;eG1sUEsBAi0AFAAGAAgAAAAhAG9hox7dAAAACgEAAA8AAAAAAAAAAAAAAAAAfwQAAGRycy9kb3du&#10;cmV2LnhtbFBLBQYAAAAABAAEAPMAAACJBQAAAAA=&#10;">
                <v:textbox>
                  <w:txbxContent>
                    <w:p w14:paraId="638EB8C4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45AE4C3" wp14:editId="7E06CFB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06FDA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01FA5F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292F7955" w14:textId="77777777"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D4E81FB" w14:textId="62C87D27" w:rsidR="004528CF" w:rsidRDefault="00821402" w:rsidP="00A0454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4528CF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 w:rsidR="004528CF" w:rsidRPr="004528CF">
                              <w:rPr>
                                <w:b/>
                                <w:szCs w:val="24"/>
                              </w:rPr>
                              <w:t>1</w:t>
                            </w:r>
                            <w:r w:rsidRPr="004528CF">
                              <w:rPr>
                                <w:b/>
                                <w:szCs w:val="24"/>
                              </w:rPr>
                              <w:t xml:space="preserve"> - </w:t>
                            </w:r>
                            <w:r w:rsidR="00B953E9" w:rsidRPr="00B953E9">
                              <w:rPr>
                                <w:szCs w:val="24"/>
                              </w:rPr>
                              <w:t>Physical Inventory Item must not have been posted</w:t>
                            </w:r>
                            <w:r w:rsidR="00A04549" w:rsidRPr="00A04549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265457BD" w14:textId="77777777" w:rsidR="00B953E9" w:rsidRDefault="00B953E9" w:rsidP="00B953E9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CB6B3DF" w14:textId="15CB0252" w:rsidR="00B953E9" w:rsidRPr="00476FB7" w:rsidRDefault="00B953E9" w:rsidP="00B953E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4528CF">
                              <w:rPr>
                                <w:b/>
                                <w:szCs w:val="24"/>
                              </w:rPr>
                              <w:t xml:space="preserve">Step 1 - </w:t>
                            </w:r>
                            <w:r w:rsidRPr="00B953E9">
                              <w:rPr>
                                <w:szCs w:val="24"/>
                              </w:rPr>
                              <w:t xml:space="preserve">This will NOT allow you to enter the initial count of an item.  It will only change an existing count. </w:t>
                            </w:r>
                            <w:r>
                              <w:rPr>
                                <w:szCs w:val="24"/>
                              </w:rPr>
                              <w:br/>
                            </w:r>
                            <w:r w:rsidRPr="00B953E9">
                              <w:rPr>
                                <w:sz w:val="12"/>
                                <w:szCs w:val="12"/>
                              </w:rPr>
                              <w:br/>
                            </w:r>
                            <w:r w:rsidRPr="00B953E9">
                              <w:rPr>
                                <w:szCs w:val="24"/>
                              </w:rPr>
                              <w:t xml:space="preserve">To enter the initial item count of a material use </w:t>
                            </w:r>
                            <w:r w:rsidRPr="00B953E9">
                              <w:rPr>
                                <w:color w:val="0066FF"/>
                                <w:szCs w:val="24"/>
                              </w:rPr>
                              <w:t xml:space="preserve">Transaction MI04 </w:t>
                            </w:r>
                            <w:r>
                              <w:rPr>
                                <w:color w:val="0066FF"/>
                                <w:szCs w:val="24"/>
                              </w:rPr>
                              <w:br/>
                            </w:r>
                            <w:r w:rsidRPr="00B953E9">
                              <w:rPr>
                                <w:color w:val="0066FF"/>
                                <w:sz w:val="20"/>
                                <w:szCs w:val="20"/>
                              </w:rPr>
                              <w:t>(Step 3)</w:t>
                            </w:r>
                            <w:r w:rsidRPr="00B953E9">
                              <w:rPr>
                                <w:color w:val="0066FF"/>
                                <w:szCs w:val="24"/>
                              </w:rPr>
                              <w:t>.</w:t>
                            </w:r>
                          </w:p>
                          <w:p w14:paraId="08F96824" w14:textId="77777777" w:rsidR="00476FB7" w:rsidRDefault="00476FB7" w:rsidP="00476FB7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31CF156" w14:textId="0EAC4386" w:rsidR="00476FB7" w:rsidRDefault="00476FB7" w:rsidP="00476FB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4528CF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3</w:t>
                            </w:r>
                            <w:r w:rsidRPr="004528CF">
                              <w:rPr>
                                <w:b/>
                                <w:szCs w:val="24"/>
                              </w:rPr>
                              <w:t xml:space="preserve"> - </w:t>
                            </w:r>
                            <w:r w:rsidRPr="00476FB7">
                              <w:rPr>
                                <w:szCs w:val="24"/>
                              </w:rPr>
                              <w:t xml:space="preserve">Repeat steps </w:t>
                            </w:r>
                            <w:r>
                              <w:rPr>
                                <w:szCs w:val="24"/>
                              </w:rPr>
                              <w:t>a &amp; b</w:t>
                            </w:r>
                            <w:r w:rsidRPr="00476FB7">
                              <w:rPr>
                                <w:szCs w:val="24"/>
                              </w:rPr>
                              <w:t xml:space="preserve"> as necessary. &lt;</w:t>
                            </w:r>
                            <w:r w:rsidRPr="00167CEB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Page-down</w:t>
                            </w:r>
                            <w:r w:rsidRPr="00476FB7">
                              <w:rPr>
                                <w:szCs w:val="24"/>
                              </w:rPr>
                              <w:t>&gt; to advance.</w:t>
                            </w:r>
                            <w:r w:rsidRPr="00476FB7">
                              <w:rPr>
                                <w:szCs w:val="24"/>
                              </w:rPr>
                              <w:br/>
                              <w:t>&lt;</w:t>
                            </w:r>
                            <w:r w:rsidRPr="00167CEB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Page-up</w:t>
                            </w:r>
                            <w:r w:rsidRPr="00476FB7">
                              <w:rPr>
                                <w:szCs w:val="24"/>
                              </w:rPr>
                              <w:t>&gt; move backwards</w:t>
                            </w:r>
                            <w:r w:rsidRPr="00A04549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68635C49" w14:textId="77777777" w:rsidR="00476FB7" w:rsidRDefault="00476FB7" w:rsidP="00476FB7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824B911" w14:textId="77777777" w:rsidR="00476FB7" w:rsidRPr="00B953E9" w:rsidRDefault="00476FB7" w:rsidP="00476FB7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AE4C3" id="_x0000_s1032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WgyZpJgIAAE0EAAAOAAAAAAAAAAAAAAAAAC4CAABkcnMvZTJv&#10;RG9jLnhtbFBLAQItABQABgAIAAAAIQCjpK6E4AAAAAsBAAAPAAAAAAAAAAAAAAAAAIAEAABkcnMv&#10;ZG93bnJldi54bWxQSwUGAAAAAAQABADzAAAAjQUAAAAA&#10;">
                <v:textbox>
                  <w:txbxContent>
                    <w:p w14:paraId="10906FDA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01FA5F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292F7955" w14:textId="77777777"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1D4E81FB" w14:textId="62C87D27" w:rsidR="004528CF" w:rsidRDefault="00821402" w:rsidP="00A0454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4528CF">
                        <w:rPr>
                          <w:b/>
                          <w:szCs w:val="24"/>
                        </w:rPr>
                        <w:t xml:space="preserve">Step </w:t>
                      </w:r>
                      <w:r w:rsidR="004528CF" w:rsidRPr="004528CF">
                        <w:rPr>
                          <w:b/>
                          <w:szCs w:val="24"/>
                        </w:rPr>
                        <w:t>1</w:t>
                      </w:r>
                      <w:r w:rsidRPr="004528CF">
                        <w:rPr>
                          <w:b/>
                          <w:szCs w:val="24"/>
                        </w:rPr>
                        <w:t xml:space="preserve"> - </w:t>
                      </w:r>
                      <w:r w:rsidR="00B953E9" w:rsidRPr="00B953E9">
                        <w:rPr>
                          <w:szCs w:val="24"/>
                        </w:rPr>
                        <w:t>Physical Inventory Item must not have been posted</w:t>
                      </w:r>
                      <w:r w:rsidR="00A04549" w:rsidRPr="00A04549">
                        <w:rPr>
                          <w:szCs w:val="24"/>
                        </w:rPr>
                        <w:t>.</w:t>
                      </w:r>
                    </w:p>
                    <w:p w14:paraId="265457BD" w14:textId="77777777" w:rsidR="00B953E9" w:rsidRDefault="00B953E9" w:rsidP="00B953E9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0CB6B3DF" w14:textId="15CB0252" w:rsidR="00B953E9" w:rsidRPr="00476FB7" w:rsidRDefault="00B953E9" w:rsidP="00B953E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4528CF">
                        <w:rPr>
                          <w:b/>
                          <w:szCs w:val="24"/>
                        </w:rPr>
                        <w:t xml:space="preserve">Step 1 - </w:t>
                      </w:r>
                      <w:r w:rsidRPr="00B953E9">
                        <w:rPr>
                          <w:szCs w:val="24"/>
                        </w:rPr>
                        <w:t xml:space="preserve">This will NOT allow you to enter the initial count of an item.  It will only change an existing count. </w:t>
                      </w:r>
                      <w:r>
                        <w:rPr>
                          <w:szCs w:val="24"/>
                        </w:rPr>
                        <w:br/>
                      </w:r>
                      <w:r w:rsidRPr="00B953E9">
                        <w:rPr>
                          <w:sz w:val="12"/>
                          <w:szCs w:val="12"/>
                        </w:rPr>
                        <w:br/>
                      </w:r>
                      <w:r w:rsidRPr="00B953E9">
                        <w:rPr>
                          <w:szCs w:val="24"/>
                        </w:rPr>
                        <w:t xml:space="preserve">To enter the initial item count of a material use </w:t>
                      </w:r>
                      <w:r w:rsidRPr="00B953E9">
                        <w:rPr>
                          <w:color w:val="0066FF"/>
                          <w:szCs w:val="24"/>
                        </w:rPr>
                        <w:t xml:space="preserve">Transaction MI04 </w:t>
                      </w:r>
                      <w:r>
                        <w:rPr>
                          <w:color w:val="0066FF"/>
                          <w:szCs w:val="24"/>
                        </w:rPr>
                        <w:br/>
                      </w:r>
                      <w:r w:rsidRPr="00B953E9">
                        <w:rPr>
                          <w:color w:val="0066FF"/>
                          <w:sz w:val="20"/>
                          <w:szCs w:val="20"/>
                        </w:rPr>
                        <w:t>(Step 3)</w:t>
                      </w:r>
                      <w:r w:rsidRPr="00B953E9">
                        <w:rPr>
                          <w:color w:val="0066FF"/>
                          <w:szCs w:val="24"/>
                        </w:rPr>
                        <w:t>.</w:t>
                      </w:r>
                    </w:p>
                    <w:p w14:paraId="08F96824" w14:textId="77777777" w:rsidR="00476FB7" w:rsidRDefault="00476FB7" w:rsidP="00476FB7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631CF156" w14:textId="0EAC4386" w:rsidR="00476FB7" w:rsidRDefault="00476FB7" w:rsidP="00476FB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4528CF">
                        <w:rPr>
                          <w:b/>
                          <w:szCs w:val="24"/>
                        </w:rPr>
                        <w:t xml:space="preserve">Step </w:t>
                      </w:r>
                      <w:r>
                        <w:rPr>
                          <w:b/>
                          <w:szCs w:val="24"/>
                        </w:rPr>
                        <w:t>3</w:t>
                      </w:r>
                      <w:r w:rsidRPr="004528CF">
                        <w:rPr>
                          <w:b/>
                          <w:szCs w:val="24"/>
                        </w:rPr>
                        <w:t xml:space="preserve"> - </w:t>
                      </w:r>
                      <w:r w:rsidRPr="00476FB7">
                        <w:rPr>
                          <w:szCs w:val="24"/>
                        </w:rPr>
                        <w:t xml:space="preserve">Repeat steps </w:t>
                      </w:r>
                      <w:r>
                        <w:rPr>
                          <w:szCs w:val="24"/>
                        </w:rPr>
                        <w:t>a &amp; b</w:t>
                      </w:r>
                      <w:r w:rsidRPr="00476FB7">
                        <w:rPr>
                          <w:szCs w:val="24"/>
                        </w:rPr>
                        <w:t xml:space="preserve"> as necessary. &lt;</w:t>
                      </w:r>
                      <w:r w:rsidRPr="00167CEB">
                        <w:rPr>
                          <w:i/>
                          <w:iCs/>
                          <w:color w:val="0066FF"/>
                          <w:szCs w:val="24"/>
                        </w:rPr>
                        <w:t>Page-down</w:t>
                      </w:r>
                      <w:r w:rsidRPr="00476FB7">
                        <w:rPr>
                          <w:szCs w:val="24"/>
                        </w:rPr>
                        <w:t>&gt; to advance.</w:t>
                      </w:r>
                      <w:r w:rsidRPr="00476FB7">
                        <w:rPr>
                          <w:szCs w:val="24"/>
                        </w:rPr>
                        <w:br/>
                        <w:t>&lt;</w:t>
                      </w:r>
                      <w:r w:rsidRPr="00167CEB">
                        <w:rPr>
                          <w:i/>
                          <w:iCs/>
                          <w:color w:val="0066FF"/>
                          <w:szCs w:val="24"/>
                        </w:rPr>
                        <w:t>Page-up</w:t>
                      </w:r>
                      <w:r w:rsidRPr="00476FB7">
                        <w:rPr>
                          <w:szCs w:val="24"/>
                        </w:rPr>
                        <w:t>&gt; move backwards</w:t>
                      </w:r>
                      <w:r w:rsidRPr="00A04549">
                        <w:rPr>
                          <w:szCs w:val="24"/>
                        </w:rPr>
                        <w:t>.</w:t>
                      </w:r>
                    </w:p>
                    <w:p w14:paraId="68635C49" w14:textId="77777777" w:rsidR="00476FB7" w:rsidRDefault="00476FB7" w:rsidP="00476FB7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824B911" w14:textId="77777777" w:rsidR="00476FB7" w:rsidRPr="00B953E9" w:rsidRDefault="00476FB7" w:rsidP="00476FB7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65CDA74" wp14:editId="052992AB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4FBD5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CFE09F2" w14:textId="34D29A35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</w:t>
                            </w:r>
                            <w:r w:rsidR="004528CF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B953E9">
                              <w:rPr>
                                <w:b/>
                                <w:color w:val="0066FF"/>
                              </w:rPr>
                              <w:t>05</w:t>
                            </w:r>
                            <w:r w:rsidR="004528CF">
                              <w:rPr>
                                <w:b/>
                                <w:color w:val="0066FF"/>
                              </w:rPr>
                              <w:t xml:space="preserve"> </w:t>
                            </w:r>
                            <w:r w:rsidR="004528CF" w:rsidRPr="004528CF">
                              <w:rPr>
                                <w:b/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18D07484" w14:textId="77777777"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0129923" w14:textId="04C04E4F" w:rsidR="00291F2C" w:rsidRDefault="001E7941" w:rsidP="004528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bookmarkStart w:id="2" w:name="_Hlk27551659"/>
                            <w:r w:rsidRPr="001E7941">
                              <w:rPr>
                                <w:i/>
                              </w:rPr>
                              <w:t>Change Inventory Count: Initial Screen</w:t>
                            </w:r>
                            <w:r w:rsidR="00291F2C">
                              <w:rPr>
                                <w:i/>
                              </w:rPr>
                              <w:t xml:space="preserve"> </w:t>
                            </w:r>
                            <w:r w:rsidR="00291F2C">
                              <w:t>window opens</w:t>
                            </w:r>
                          </w:p>
                          <w:bookmarkEnd w:id="2"/>
                          <w:p w14:paraId="5BE71A4D" w14:textId="330B6D92" w:rsidR="00A04549" w:rsidRDefault="00A04549" w:rsidP="004528C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</w:pPr>
                            <w:r w:rsidRPr="00A04549">
                              <w:t xml:space="preserve">Physical Inventory Document Field - </w:t>
                            </w:r>
                            <w:r w:rsidRPr="001E7941">
                              <w:rPr>
                                <w:color w:val="0066FF"/>
                              </w:rPr>
                              <w:t>Input</w:t>
                            </w:r>
                            <w:r w:rsidRPr="00A04549">
                              <w:t xml:space="preserve"> the physical inventory document number</w:t>
                            </w:r>
                            <w:r w:rsidR="001E7941">
                              <w:t xml:space="preserve"> of the document to be changed.</w:t>
                            </w:r>
                          </w:p>
                          <w:p w14:paraId="3B94B113" w14:textId="529FA583" w:rsidR="00A04549" w:rsidRDefault="00A04549" w:rsidP="004528C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</w:pPr>
                            <w:r w:rsidRPr="00A04549">
                              <w:t>&lt;</w:t>
                            </w:r>
                            <w:r w:rsidRPr="00A04549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A04549">
                              <w:t xml:space="preserve">&gt; </w:t>
                            </w:r>
                            <w:r w:rsidR="001E7941" w:rsidRPr="001E7941">
                              <w:rPr>
                                <w:b/>
                                <w:bCs/>
                              </w:rPr>
                              <w:t>Continue</w:t>
                            </w:r>
                            <w:r w:rsidRPr="001E7941">
                              <w:rPr>
                                <w:b/>
                                <w:bCs/>
                              </w:rPr>
                              <w:t xml:space="preserve"> icon</w:t>
                            </w:r>
                            <w:r w:rsidRPr="00A04549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100B04" wp14:editId="07924242">
                                  <wp:extent cx="142895" cy="142895"/>
                                  <wp:effectExtent l="0" t="0" r="9525" b="952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Execut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A0D5170" w14:textId="77777777" w:rsidR="00A04549" w:rsidRPr="00296395" w:rsidRDefault="00A04549" w:rsidP="00A0454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BFA1BF8" w14:textId="3A5432A8" w:rsidR="00A04549" w:rsidRDefault="00476FB7" w:rsidP="00A0454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476FB7">
                              <w:rPr>
                                <w:i/>
                              </w:rPr>
                              <w:t>Change Inventory Count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Pr="00476FB7">
                              <w:rPr>
                                <w:i/>
                              </w:rPr>
                              <w:t>{Phys Inv Doc ID}:  Collect. Processing</w:t>
                            </w:r>
                            <w:r w:rsidR="00A04549">
                              <w:rPr>
                                <w:i/>
                              </w:rPr>
                              <w:t xml:space="preserve"> </w:t>
                            </w:r>
                            <w:r w:rsidR="00A04549">
                              <w:t>window opens</w:t>
                            </w:r>
                            <w:r>
                              <w:t xml:space="preserve"> </w:t>
                            </w:r>
                            <w:r w:rsidRPr="004528CF">
                              <w:rPr>
                                <w:b/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14:paraId="35092DE8" w14:textId="3C32EB95" w:rsidR="00167CEB" w:rsidRDefault="00167CEB" w:rsidP="00A0454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</w:pPr>
                            <w:r w:rsidRPr="00167CEB">
                              <w:t xml:space="preserve">Quantity Column Fields – </w:t>
                            </w:r>
                            <w:r w:rsidRPr="00167CEB">
                              <w:rPr>
                                <w:color w:val="0066FF"/>
                              </w:rPr>
                              <w:t>Input</w:t>
                            </w:r>
                            <w:r w:rsidRPr="00167CEB">
                              <w:t xml:space="preserve"> correct inventory count of items to change.  </w:t>
                            </w:r>
                            <w:r w:rsidRPr="00167CEB">
                              <w:rPr>
                                <w:color w:val="0066FF"/>
                              </w:rPr>
                              <w:t>Do NOT enter a zero</w:t>
                            </w:r>
                            <w:r w:rsidRPr="00167CEB">
                              <w:t xml:space="preserve"> in these fields</w:t>
                            </w:r>
                            <w:r>
                              <w:t>.</w:t>
                            </w:r>
                          </w:p>
                          <w:p w14:paraId="467F9CD8" w14:textId="7960B429" w:rsidR="00A04549" w:rsidRPr="00A04549" w:rsidRDefault="00167CEB" w:rsidP="00A04549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</w:pPr>
                            <w:r w:rsidRPr="00167CEB">
                              <w:t>ZC (Zero Count) Column Fields - &lt;</w:t>
                            </w:r>
                            <w:r w:rsidRPr="00167CEB">
                              <w:rPr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167CEB">
                              <w:t xml:space="preserve">&gt; the box if the item count is Zero. </w:t>
                            </w:r>
                            <w:r>
                              <w:t xml:space="preserve"> </w:t>
                            </w:r>
                            <w:r w:rsidRPr="00167CEB">
                              <w:t>SAP recognizes a “0” count as blank and it is not counted unless the checkbox indicator is active.</w:t>
                            </w:r>
                          </w:p>
                          <w:p w14:paraId="19680845" w14:textId="77777777" w:rsidR="00A25D58" w:rsidRPr="00296395" w:rsidRDefault="00A25D58" w:rsidP="00A25D58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711F949" w14:textId="3D1B6BE1" w:rsidR="00A25D58" w:rsidRDefault="00167CEB" w:rsidP="00A25D5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167CEB">
                              <w:rPr>
                                <w:i/>
                              </w:rPr>
                              <w:t>Change Inventory Count: Initial Screen</w:t>
                            </w:r>
                            <w:r w:rsidR="00A25D58">
                              <w:rPr>
                                <w:i/>
                              </w:rPr>
                              <w:t xml:space="preserve"> </w:t>
                            </w:r>
                            <w:r w:rsidR="00A25D58">
                              <w:t>window opens</w:t>
                            </w:r>
                          </w:p>
                          <w:p w14:paraId="34CC8F21" w14:textId="507698A0" w:rsidR="00167CEB" w:rsidRDefault="00A25D58" w:rsidP="00A25D5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 w:rsidRPr="00A25D58">
                              <w:rPr>
                                <w:iCs/>
                              </w:rPr>
                              <w:t>&lt;</w:t>
                            </w:r>
                            <w:r w:rsidRPr="00A25D58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A25D58">
                              <w:rPr>
                                <w:iCs/>
                              </w:rPr>
                              <w:t xml:space="preserve">&gt; </w:t>
                            </w:r>
                            <w:r w:rsidR="00167CEB" w:rsidRPr="00167CEB">
                              <w:rPr>
                                <w:b/>
                                <w:bCs/>
                                <w:iCs/>
                              </w:rPr>
                              <w:t>Save icon</w:t>
                            </w:r>
                            <w:r w:rsidR="00167CEB">
                              <w:rPr>
                                <w:iCs/>
                              </w:rPr>
                              <w:t xml:space="preserve"> </w:t>
                            </w:r>
                            <w:r w:rsidR="00167CEB">
                              <w:rPr>
                                <w:iCs/>
                                <w:noProof/>
                              </w:rPr>
                              <w:drawing>
                                <wp:inline distT="0" distB="0" distL="0" distR="0" wp14:anchorId="26B46CF6" wp14:editId="53D293A2">
                                  <wp:extent cx="142895" cy="142895"/>
                                  <wp:effectExtent l="0" t="0" r="9525" b="9525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Save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0CA05BE" w14:textId="5E8A35D2" w:rsidR="00167CEB" w:rsidRPr="00167CEB" w:rsidRDefault="00167CEB" w:rsidP="00167CEB">
                            <w:pPr>
                              <w:ind w:left="1800" w:hanging="720"/>
                              <w:rPr>
                                <w:iCs/>
                                <w:sz w:val="12"/>
                                <w:szCs w:val="12"/>
                              </w:rPr>
                            </w:pPr>
                          </w:p>
                          <w:p w14:paraId="773F9260" w14:textId="2B394A5B" w:rsidR="00167CEB" w:rsidRDefault="00167CEB" w:rsidP="00167CEB">
                            <w:pPr>
                              <w:ind w:left="1800" w:hanging="720"/>
                              <w:rPr>
                                <w:iCs/>
                              </w:rPr>
                            </w:pPr>
                            <w:r w:rsidRPr="00167CEB">
                              <w:rPr>
                                <w:iCs/>
                                <w:color w:val="0066FF"/>
                              </w:rPr>
                              <w:t>Tip:</w:t>
                            </w:r>
                            <w:r w:rsidRPr="00167CEB">
                              <w:rPr>
                                <w:iCs/>
                              </w:rPr>
                              <w:tab/>
                              <w:t>The message displays in the bottom status bar:  “Count changed for Physical Inventory Document {Phys Inv Doc ID}”</w:t>
                            </w:r>
                          </w:p>
                          <w:p w14:paraId="28BE2201" w14:textId="77777777" w:rsidR="00167CEB" w:rsidRPr="00167CEB" w:rsidRDefault="00167CEB" w:rsidP="00167CEB">
                            <w:pPr>
                              <w:ind w:left="1800" w:hanging="720"/>
                              <w:rPr>
                                <w:iCs/>
                                <w:color w:val="0066FF"/>
                                <w:sz w:val="12"/>
                                <w:szCs w:val="12"/>
                              </w:rPr>
                            </w:pPr>
                          </w:p>
                          <w:p w14:paraId="023D4BE2" w14:textId="53C69B55" w:rsidR="00167CEB" w:rsidRDefault="00167CEB" w:rsidP="00167CEB">
                            <w:pPr>
                              <w:ind w:left="1800" w:hanging="720"/>
                              <w:rPr>
                                <w:iCs/>
                              </w:rPr>
                            </w:pPr>
                            <w:r w:rsidRPr="00167CEB">
                              <w:rPr>
                                <w:iCs/>
                                <w:color w:val="0066FF"/>
                              </w:rPr>
                              <w:t>Tip:</w:t>
                            </w:r>
                            <w:r w:rsidRPr="00167CEB">
                              <w:rPr>
                                <w:iCs/>
                              </w:rPr>
                              <w:tab/>
                              <w:t>Repeat for all Physical Inventory Documents as needed</w:t>
                            </w:r>
                          </w:p>
                          <w:p w14:paraId="2658CF79" w14:textId="77777777" w:rsidR="00167CEB" w:rsidRPr="00167CEB" w:rsidRDefault="00167CEB" w:rsidP="00167CEB">
                            <w:pPr>
                              <w:ind w:left="1800" w:hanging="720"/>
                              <w:rPr>
                                <w:iCs/>
                                <w:sz w:val="12"/>
                                <w:szCs w:val="12"/>
                              </w:rPr>
                            </w:pPr>
                          </w:p>
                          <w:p w14:paraId="316F3C23" w14:textId="5DE79DA2" w:rsidR="00A25D58" w:rsidRPr="00A25D58" w:rsidRDefault="00167CEB" w:rsidP="00A25D5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ind w:left="1080"/>
                              <w:rPr>
                                <w:iCs/>
                              </w:rPr>
                            </w:pPr>
                            <w:r w:rsidRPr="00A25D58">
                              <w:rPr>
                                <w:iCs/>
                              </w:rPr>
                              <w:t>&lt;</w:t>
                            </w:r>
                            <w:r w:rsidRPr="00A25D58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A25D58">
                              <w:rPr>
                                <w:iCs/>
                              </w:rPr>
                              <w:t xml:space="preserve">&gt; </w:t>
                            </w:r>
                            <w:r w:rsidR="00A25D58" w:rsidRPr="00A25D58">
                              <w:rPr>
                                <w:b/>
                                <w:bCs/>
                                <w:iCs/>
                              </w:rPr>
                              <w:t xml:space="preserve">Exit </w:t>
                            </w:r>
                            <w:r>
                              <w:rPr>
                                <w:b/>
                                <w:bCs/>
                                <w:iCs/>
                              </w:rPr>
                              <w:t>icon</w:t>
                            </w:r>
                            <w:r w:rsidR="00A25D58" w:rsidRPr="00A25D58">
                              <w:rPr>
                                <w:iCs/>
                              </w:rPr>
                              <w:t xml:space="preserve"> </w:t>
                            </w:r>
                            <w:r w:rsidR="00A25D58">
                              <w:rPr>
                                <w:iCs/>
                                <w:noProof/>
                              </w:rPr>
                              <w:drawing>
                                <wp:inline distT="0" distB="0" distL="0" distR="0" wp14:anchorId="720A2BE7" wp14:editId="00F12F7F">
                                  <wp:extent cx="142895" cy="142895"/>
                                  <wp:effectExtent l="0" t="0" r="9525" b="9525"/>
                                  <wp:docPr id="25" name="Picture 25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" name="Exit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1BA5BB7" w14:textId="77777777" w:rsidR="00167CEB" w:rsidRPr="00167CEB" w:rsidRDefault="00167CEB" w:rsidP="00167CEB">
                            <w:pPr>
                              <w:ind w:left="1800" w:hanging="720"/>
                              <w:rPr>
                                <w:iCs/>
                                <w:color w:val="0066FF"/>
                                <w:sz w:val="12"/>
                                <w:szCs w:val="12"/>
                              </w:rPr>
                            </w:pPr>
                          </w:p>
                          <w:p w14:paraId="59D9F5FA" w14:textId="045D5E39" w:rsidR="00167CEB" w:rsidRPr="00A25D58" w:rsidRDefault="00167CEB" w:rsidP="00167CEB">
                            <w:pPr>
                              <w:pStyle w:val="ListParagraph"/>
                              <w:tabs>
                                <w:tab w:val="left" w:pos="1800"/>
                              </w:tabs>
                              <w:ind w:left="1800" w:hanging="720"/>
                              <w:rPr>
                                <w:iCs/>
                              </w:rPr>
                            </w:pPr>
                            <w:r w:rsidRPr="00167CEB">
                              <w:rPr>
                                <w:iCs/>
                                <w:color w:val="0066FF"/>
                              </w:rPr>
                              <w:t>Tip:</w:t>
                            </w:r>
                            <w:r w:rsidRPr="00167CEB">
                              <w:rPr>
                                <w:iCs/>
                              </w:rPr>
                              <w:tab/>
                              <w:t>Repeat Step 4 (MI20) to verify all changes are complete and nothing remains incorrect</w:t>
                            </w:r>
                            <w:r>
                              <w:rPr>
                                <w:iCs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CDA74" id="_x0000_s1033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w/PJgIAAE0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EODD88mAgAATQQAAA4AAAAAAAAAAAAAAAAALgIAAGRycy9l&#10;Mm9Eb2MueG1sUEsBAi0AFAAGAAgAAAAhAPE+ISPiAAAADQEAAA8AAAAAAAAAAAAAAAAAgAQAAGRy&#10;cy9kb3ducmV2LnhtbFBLBQYAAAAABAAEAPMAAACPBQAAAAA=&#10;">
                <v:textbox>
                  <w:txbxContent>
                    <w:p w14:paraId="61C4FBD5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CFE09F2" w14:textId="34D29A35" w:rsidR="00291F2C" w:rsidRDefault="00291F2C" w:rsidP="004528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</w:t>
                      </w:r>
                      <w:r w:rsidR="004528CF">
                        <w:rPr>
                          <w:b/>
                          <w:color w:val="0066FF"/>
                        </w:rPr>
                        <w:t>I</w:t>
                      </w:r>
                      <w:r w:rsidR="00B953E9">
                        <w:rPr>
                          <w:b/>
                          <w:color w:val="0066FF"/>
                        </w:rPr>
                        <w:t>05</w:t>
                      </w:r>
                      <w:r w:rsidR="004528CF">
                        <w:rPr>
                          <w:b/>
                          <w:color w:val="0066FF"/>
                        </w:rPr>
                        <w:t xml:space="preserve"> </w:t>
                      </w:r>
                      <w:r w:rsidR="004528CF" w:rsidRPr="004528CF">
                        <w:rPr>
                          <w:b/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14:paraId="18D07484" w14:textId="77777777"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10129923" w14:textId="04C04E4F" w:rsidR="00291F2C" w:rsidRDefault="001E7941" w:rsidP="004528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bookmarkStart w:id="2" w:name="_Hlk27551659"/>
                      <w:r w:rsidRPr="001E7941">
                        <w:rPr>
                          <w:i/>
                        </w:rPr>
                        <w:t>Change Inventory Count: Initial Screen</w:t>
                      </w:r>
                      <w:r w:rsidR="00291F2C">
                        <w:rPr>
                          <w:i/>
                        </w:rPr>
                        <w:t xml:space="preserve"> </w:t>
                      </w:r>
                      <w:r w:rsidR="00291F2C">
                        <w:t>window opens</w:t>
                      </w:r>
                    </w:p>
                    <w:bookmarkEnd w:id="2"/>
                    <w:p w14:paraId="5BE71A4D" w14:textId="330B6D92" w:rsidR="00A04549" w:rsidRDefault="00A04549" w:rsidP="004528C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</w:pPr>
                      <w:r w:rsidRPr="00A04549">
                        <w:t xml:space="preserve">Physical Inventory Document Field - </w:t>
                      </w:r>
                      <w:r w:rsidRPr="001E7941">
                        <w:rPr>
                          <w:color w:val="0066FF"/>
                        </w:rPr>
                        <w:t>Input</w:t>
                      </w:r>
                      <w:r w:rsidRPr="00A04549">
                        <w:t xml:space="preserve"> the physical inventory document number</w:t>
                      </w:r>
                      <w:r w:rsidR="001E7941">
                        <w:t xml:space="preserve"> of the document to be changed.</w:t>
                      </w:r>
                    </w:p>
                    <w:p w14:paraId="3B94B113" w14:textId="529FA583" w:rsidR="00A04549" w:rsidRDefault="00A04549" w:rsidP="004528C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</w:pPr>
                      <w:r w:rsidRPr="00A04549">
                        <w:t>&lt;</w:t>
                      </w:r>
                      <w:r w:rsidRPr="00A04549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A04549">
                        <w:t xml:space="preserve">&gt; </w:t>
                      </w:r>
                      <w:r w:rsidR="001E7941" w:rsidRPr="001E7941">
                        <w:rPr>
                          <w:b/>
                          <w:bCs/>
                        </w:rPr>
                        <w:t>Continue</w:t>
                      </w:r>
                      <w:r w:rsidRPr="001E7941">
                        <w:rPr>
                          <w:b/>
                          <w:bCs/>
                        </w:rPr>
                        <w:t xml:space="preserve"> icon</w:t>
                      </w:r>
                      <w:r w:rsidRPr="00A04549"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B100B04" wp14:editId="07924242">
                            <wp:extent cx="142895" cy="142895"/>
                            <wp:effectExtent l="0" t="0" r="9525" b="952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Execute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A0D5170" w14:textId="77777777" w:rsidR="00A04549" w:rsidRPr="00296395" w:rsidRDefault="00A04549" w:rsidP="00A0454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1BFA1BF8" w14:textId="3A5432A8" w:rsidR="00A04549" w:rsidRDefault="00476FB7" w:rsidP="00A0454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476FB7">
                        <w:rPr>
                          <w:i/>
                        </w:rPr>
                        <w:t>Change Inventory Count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Pr="00476FB7">
                        <w:rPr>
                          <w:i/>
                        </w:rPr>
                        <w:t>{Phys Inv Doc ID}:  Collect. Processing</w:t>
                      </w:r>
                      <w:r w:rsidR="00A04549">
                        <w:rPr>
                          <w:i/>
                        </w:rPr>
                        <w:t xml:space="preserve"> </w:t>
                      </w:r>
                      <w:r w:rsidR="00A04549">
                        <w:t>window opens</w:t>
                      </w:r>
                      <w:r>
                        <w:t xml:space="preserve"> </w:t>
                      </w:r>
                      <w:r w:rsidRPr="004528CF">
                        <w:rPr>
                          <w:b/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14:paraId="35092DE8" w14:textId="3C32EB95" w:rsidR="00167CEB" w:rsidRDefault="00167CEB" w:rsidP="00A04549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</w:pPr>
                      <w:r w:rsidRPr="00167CEB">
                        <w:t xml:space="preserve">Quantity Column Fields – </w:t>
                      </w:r>
                      <w:r w:rsidRPr="00167CEB">
                        <w:rPr>
                          <w:color w:val="0066FF"/>
                        </w:rPr>
                        <w:t>Input</w:t>
                      </w:r>
                      <w:r w:rsidRPr="00167CEB">
                        <w:t xml:space="preserve"> correct inventory count of items to change.  </w:t>
                      </w:r>
                      <w:r w:rsidRPr="00167CEB">
                        <w:rPr>
                          <w:color w:val="0066FF"/>
                        </w:rPr>
                        <w:t>Do NOT enter a zero</w:t>
                      </w:r>
                      <w:r w:rsidRPr="00167CEB">
                        <w:t xml:space="preserve"> in these fields</w:t>
                      </w:r>
                      <w:r>
                        <w:t>.</w:t>
                      </w:r>
                    </w:p>
                    <w:p w14:paraId="467F9CD8" w14:textId="7960B429" w:rsidR="00A04549" w:rsidRPr="00A04549" w:rsidRDefault="00167CEB" w:rsidP="00A04549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</w:pPr>
                      <w:r w:rsidRPr="00167CEB">
                        <w:t>ZC (Zero Count) Column Fields - &lt;</w:t>
                      </w:r>
                      <w:r w:rsidRPr="00167CEB">
                        <w:rPr>
                          <w:i/>
                          <w:iCs/>
                          <w:color w:val="0066FF"/>
                        </w:rPr>
                        <w:t>Check</w:t>
                      </w:r>
                      <w:r w:rsidRPr="00167CEB">
                        <w:t xml:space="preserve">&gt; the box if the item count is Zero. </w:t>
                      </w:r>
                      <w:r>
                        <w:t xml:space="preserve"> </w:t>
                      </w:r>
                      <w:r w:rsidRPr="00167CEB">
                        <w:t>SAP recognizes a “0” count as blank and it is not counted unless the checkbox indicator is active.</w:t>
                      </w:r>
                    </w:p>
                    <w:p w14:paraId="19680845" w14:textId="77777777" w:rsidR="00A25D58" w:rsidRPr="00296395" w:rsidRDefault="00A25D58" w:rsidP="00A25D58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4711F949" w14:textId="3D1B6BE1" w:rsidR="00A25D58" w:rsidRDefault="00167CEB" w:rsidP="00A25D58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167CEB">
                        <w:rPr>
                          <w:i/>
                        </w:rPr>
                        <w:t>Change Inventory Count: Initial Screen</w:t>
                      </w:r>
                      <w:r w:rsidR="00A25D58">
                        <w:rPr>
                          <w:i/>
                        </w:rPr>
                        <w:t xml:space="preserve"> </w:t>
                      </w:r>
                      <w:r w:rsidR="00A25D58">
                        <w:t>window opens</w:t>
                      </w:r>
                    </w:p>
                    <w:p w14:paraId="34CC8F21" w14:textId="507698A0" w:rsidR="00167CEB" w:rsidRDefault="00A25D58" w:rsidP="00A25D58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1080"/>
                        <w:rPr>
                          <w:iCs/>
                        </w:rPr>
                      </w:pPr>
                      <w:r w:rsidRPr="00A25D58">
                        <w:rPr>
                          <w:iCs/>
                        </w:rPr>
                        <w:t>&lt;</w:t>
                      </w:r>
                      <w:r w:rsidRPr="00A25D58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A25D58">
                        <w:rPr>
                          <w:iCs/>
                        </w:rPr>
                        <w:t xml:space="preserve">&gt; </w:t>
                      </w:r>
                      <w:r w:rsidR="00167CEB" w:rsidRPr="00167CEB">
                        <w:rPr>
                          <w:b/>
                          <w:bCs/>
                          <w:iCs/>
                        </w:rPr>
                        <w:t>Save icon</w:t>
                      </w:r>
                      <w:r w:rsidR="00167CEB">
                        <w:rPr>
                          <w:iCs/>
                        </w:rPr>
                        <w:t xml:space="preserve"> </w:t>
                      </w:r>
                      <w:r w:rsidR="00167CEB">
                        <w:rPr>
                          <w:iCs/>
                          <w:noProof/>
                        </w:rPr>
                        <w:drawing>
                          <wp:inline distT="0" distB="0" distL="0" distR="0" wp14:anchorId="26B46CF6" wp14:editId="53D293A2">
                            <wp:extent cx="142895" cy="142895"/>
                            <wp:effectExtent l="0" t="0" r="9525" b="9525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Save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0CA05BE" w14:textId="5E8A35D2" w:rsidR="00167CEB" w:rsidRPr="00167CEB" w:rsidRDefault="00167CEB" w:rsidP="00167CEB">
                      <w:pPr>
                        <w:ind w:left="1800" w:hanging="720"/>
                        <w:rPr>
                          <w:iCs/>
                          <w:sz w:val="12"/>
                          <w:szCs w:val="12"/>
                        </w:rPr>
                      </w:pPr>
                    </w:p>
                    <w:p w14:paraId="773F9260" w14:textId="2B394A5B" w:rsidR="00167CEB" w:rsidRDefault="00167CEB" w:rsidP="00167CEB">
                      <w:pPr>
                        <w:ind w:left="1800" w:hanging="720"/>
                        <w:rPr>
                          <w:iCs/>
                        </w:rPr>
                      </w:pPr>
                      <w:r w:rsidRPr="00167CEB">
                        <w:rPr>
                          <w:iCs/>
                          <w:color w:val="0066FF"/>
                        </w:rPr>
                        <w:t>Tip:</w:t>
                      </w:r>
                      <w:r w:rsidRPr="00167CEB">
                        <w:rPr>
                          <w:iCs/>
                        </w:rPr>
                        <w:tab/>
                        <w:t>The message displays in the bottom status bar:  “Count changed for Physical Inventory Document {Phys Inv Doc ID}”</w:t>
                      </w:r>
                    </w:p>
                    <w:p w14:paraId="28BE2201" w14:textId="77777777" w:rsidR="00167CEB" w:rsidRPr="00167CEB" w:rsidRDefault="00167CEB" w:rsidP="00167CEB">
                      <w:pPr>
                        <w:ind w:left="1800" w:hanging="720"/>
                        <w:rPr>
                          <w:iCs/>
                          <w:color w:val="0066FF"/>
                          <w:sz w:val="12"/>
                          <w:szCs w:val="12"/>
                        </w:rPr>
                      </w:pPr>
                    </w:p>
                    <w:p w14:paraId="023D4BE2" w14:textId="53C69B55" w:rsidR="00167CEB" w:rsidRDefault="00167CEB" w:rsidP="00167CEB">
                      <w:pPr>
                        <w:ind w:left="1800" w:hanging="720"/>
                        <w:rPr>
                          <w:iCs/>
                        </w:rPr>
                      </w:pPr>
                      <w:r w:rsidRPr="00167CEB">
                        <w:rPr>
                          <w:iCs/>
                          <w:color w:val="0066FF"/>
                        </w:rPr>
                        <w:t>Tip:</w:t>
                      </w:r>
                      <w:r w:rsidRPr="00167CEB">
                        <w:rPr>
                          <w:iCs/>
                        </w:rPr>
                        <w:tab/>
                        <w:t>Repeat for all Physical Inventory Documents as needed</w:t>
                      </w:r>
                    </w:p>
                    <w:p w14:paraId="2658CF79" w14:textId="77777777" w:rsidR="00167CEB" w:rsidRPr="00167CEB" w:rsidRDefault="00167CEB" w:rsidP="00167CEB">
                      <w:pPr>
                        <w:ind w:left="1800" w:hanging="720"/>
                        <w:rPr>
                          <w:iCs/>
                          <w:sz w:val="12"/>
                          <w:szCs w:val="12"/>
                        </w:rPr>
                      </w:pPr>
                    </w:p>
                    <w:p w14:paraId="316F3C23" w14:textId="5DE79DA2" w:rsidR="00A25D58" w:rsidRPr="00A25D58" w:rsidRDefault="00167CEB" w:rsidP="00A25D58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ind w:left="1080"/>
                        <w:rPr>
                          <w:iCs/>
                        </w:rPr>
                      </w:pPr>
                      <w:r w:rsidRPr="00A25D58">
                        <w:rPr>
                          <w:iCs/>
                        </w:rPr>
                        <w:t>&lt;</w:t>
                      </w:r>
                      <w:r w:rsidRPr="00A25D58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A25D58">
                        <w:rPr>
                          <w:iCs/>
                        </w:rPr>
                        <w:t xml:space="preserve">&gt; </w:t>
                      </w:r>
                      <w:r w:rsidR="00A25D58" w:rsidRPr="00A25D58">
                        <w:rPr>
                          <w:b/>
                          <w:bCs/>
                          <w:iCs/>
                        </w:rPr>
                        <w:t xml:space="preserve">Exit </w:t>
                      </w:r>
                      <w:r>
                        <w:rPr>
                          <w:b/>
                          <w:bCs/>
                          <w:iCs/>
                        </w:rPr>
                        <w:t>icon</w:t>
                      </w:r>
                      <w:r w:rsidR="00A25D58" w:rsidRPr="00A25D58">
                        <w:rPr>
                          <w:iCs/>
                        </w:rPr>
                        <w:t xml:space="preserve"> </w:t>
                      </w:r>
                      <w:r w:rsidR="00A25D58">
                        <w:rPr>
                          <w:iCs/>
                          <w:noProof/>
                        </w:rPr>
                        <w:drawing>
                          <wp:inline distT="0" distB="0" distL="0" distR="0" wp14:anchorId="720A2BE7" wp14:editId="00F12F7F">
                            <wp:extent cx="142895" cy="142895"/>
                            <wp:effectExtent l="0" t="0" r="9525" b="9525"/>
                            <wp:docPr id="25" name="Picture 25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" name="Exit.pn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1BA5BB7" w14:textId="77777777" w:rsidR="00167CEB" w:rsidRPr="00167CEB" w:rsidRDefault="00167CEB" w:rsidP="00167CEB">
                      <w:pPr>
                        <w:ind w:left="1800" w:hanging="720"/>
                        <w:rPr>
                          <w:iCs/>
                          <w:color w:val="0066FF"/>
                          <w:sz w:val="12"/>
                          <w:szCs w:val="12"/>
                        </w:rPr>
                      </w:pPr>
                    </w:p>
                    <w:p w14:paraId="59D9F5FA" w14:textId="045D5E39" w:rsidR="00167CEB" w:rsidRPr="00A25D58" w:rsidRDefault="00167CEB" w:rsidP="00167CEB">
                      <w:pPr>
                        <w:pStyle w:val="ListParagraph"/>
                        <w:tabs>
                          <w:tab w:val="left" w:pos="1800"/>
                        </w:tabs>
                        <w:ind w:left="1800" w:hanging="720"/>
                        <w:rPr>
                          <w:iCs/>
                        </w:rPr>
                      </w:pPr>
                      <w:r w:rsidRPr="00167CEB">
                        <w:rPr>
                          <w:iCs/>
                          <w:color w:val="0066FF"/>
                        </w:rPr>
                        <w:t>Tip:</w:t>
                      </w:r>
                      <w:r w:rsidRPr="00167CEB">
                        <w:rPr>
                          <w:iCs/>
                        </w:rPr>
                        <w:tab/>
                        <w:t>Repeat Step 4 (MI20) to verify all changes are complete and nothing remains incorrect</w:t>
                      </w:r>
                      <w:r>
                        <w:rPr>
                          <w:iCs/>
                        </w:rPr>
                        <w:t>.</w:t>
                      </w:r>
                      <w:bookmarkStart w:id="3" w:name="_GoBack"/>
                      <w:bookmarkEnd w:id="3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8B9CEF5" wp14:editId="5B4535D7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AFA63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5749B21" w14:textId="5D82819A" w:rsidR="00291F2C" w:rsidRDefault="004528CF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291F2C">
                              <w:rPr>
                                <w:sz w:val="20"/>
                              </w:rPr>
                              <w:t>1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</w:t>
                            </w:r>
                            <w:r w:rsidR="00B953E9">
                              <w:rPr>
                                <w:sz w:val="20"/>
                              </w:rPr>
                              <w:t>30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9CEF5" id="_x0000_s1034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/WeKlyUCAABOBAAADgAAAAAAAAAAAAAAAAAuAgAAZHJzL2Uyb0RvYy54&#10;bWxQSwECLQAUAAYACAAAACEA/tnc69wAAAAMAQAADwAAAAAAAAAAAAAAAAB/BAAAZHJzL2Rvd25y&#10;ZXYueG1sUEsFBgAAAAAEAAQA8wAAAIgFAAAAAA==&#10;">
                <v:textbox>
                  <w:txbxContent>
                    <w:p w14:paraId="664AFA63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5749B21" w14:textId="5D82819A" w:rsidR="00291F2C" w:rsidRDefault="004528CF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291F2C">
                        <w:rPr>
                          <w:sz w:val="20"/>
                        </w:rPr>
                        <w:t>1</w:t>
                      </w:r>
                      <w:r w:rsidR="00291F2C" w:rsidRPr="008F61CA">
                        <w:rPr>
                          <w:sz w:val="20"/>
                        </w:rPr>
                        <w:t>-</w:t>
                      </w:r>
                      <w:r w:rsidR="00B953E9">
                        <w:rPr>
                          <w:sz w:val="20"/>
                        </w:rPr>
                        <w:t>30</w:t>
                      </w:r>
                      <w:r w:rsidR="00291F2C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0144B086" w14:textId="11033AAA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C74B28" wp14:editId="6F9B2A5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97CA1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14:paraId="597F30E3" w14:textId="77777777"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74B28" id="_x0000_s1035" type="#_x0000_t202" style="position:absolute;margin-left:108pt;margin-top:0;width:324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">
                <v:textbox>
                  <w:txbxContent>
                    <w:p w14:paraId="74897CA1" w14:textId="77777777"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14:paraId="597F30E3" w14:textId="77777777"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EB3A877" wp14:editId="3D52AFE0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265A98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14:paraId="396E5874" w14:textId="77777777"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B3A877" id="_x0000_s1036" type="#_x0000_t202" style="position:absolute;margin-left:6in;margin-top:0;width:108pt;height:1in;z-index:25166233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">
                <v:textbox>
                  <w:txbxContent>
                    <w:p w14:paraId="6B265A98" w14:textId="77777777"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14:paraId="396E5874" w14:textId="77777777"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8320BA1" wp14:editId="22F4DE8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77EA7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C90613" wp14:editId="32FAFC64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2B528B62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20BA1" id="_x0000_s1037" type="#_x0000_t202" style="position:absolute;margin-left:0;margin-top:0;width:108pt;height:108pt;z-index:25166028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">
                <v:textbox inset="0,0,0,0">
                  <w:txbxContent>
                    <w:p w14:paraId="27C77EA7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8C90613" wp14:editId="32FAFC64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7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2B528B62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708CB7D" wp14:editId="17733EF9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38686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C1CA2B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219C0142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8E8F74C" w14:textId="77777777"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8CB7D" id="_x0000_s1038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KVpLgIAAFo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">
                <v:textbox>
                  <w:txbxContent>
                    <w:p w14:paraId="34138686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C1CA2B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219C0142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8E8F74C" w14:textId="77777777"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B4391A7" wp14:editId="2A377A2D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5D7CC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391A7" id="_x0000_s1039" type="#_x0000_t202" style="position:absolute;margin-left:2in;margin-top:684pt;width:396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">
                <v:textbox>
                  <w:txbxContent>
                    <w:p w14:paraId="4635D7CC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D56E744" wp14:editId="79F2EA2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E856C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6E744" id="_x0000_s1040" type="#_x0000_t202" style="position:absolute;margin-left:0;margin-top:684pt;width:2in;height:36pt;z-index:25166643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">
                <v:textbox>
                  <w:txbxContent>
                    <w:p w14:paraId="353E856C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70DBAD3" wp14:editId="64C516C7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9AD71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ACFB201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2CEC7DD9" w14:textId="77777777"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7A4AB21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14:paraId="5345B46E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14:paraId="3427B69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14:paraId="729424B4" w14:textId="77777777" w:rsidR="00291F2C" w:rsidRPr="00805832" w:rsidRDefault="00291F2C" w:rsidP="00291F2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850FE88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14:paraId="16418C0A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14:paraId="6BA60CEF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14:paraId="5C4B1A98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14:paraId="4848171B" w14:textId="77777777" w:rsidR="00291F2C" w:rsidRDefault="00291F2C" w:rsidP="00291F2C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14:paraId="10AB3124" w14:textId="77777777" w:rsidR="00291F2C" w:rsidRPr="00805832" w:rsidRDefault="00291F2C" w:rsidP="00291F2C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DBAD3" id="_x0000_s1041" type="#_x0000_t202" style="position:absolute;margin-left:36pt;margin-top:252pt;width:2in;height:6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4rbLgIAAFg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">
                <v:textbox>
                  <w:txbxContent>
                    <w:p w14:paraId="7689AD71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ACFB201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2CEC7DD9" w14:textId="77777777"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07A4AB21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14:paraId="5345B46E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14:paraId="3427B69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14:paraId="729424B4" w14:textId="77777777" w:rsidR="00291F2C" w:rsidRPr="00805832" w:rsidRDefault="00291F2C" w:rsidP="00291F2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3850FE88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14:paraId="16418C0A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14:paraId="6BA60CEF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14:paraId="5C4B1A98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14:paraId="4848171B" w14:textId="77777777" w:rsidR="00291F2C" w:rsidRDefault="00291F2C" w:rsidP="00291F2C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14:paraId="10AB3124" w14:textId="77777777" w:rsidR="00291F2C" w:rsidRPr="00805832" w:rsidRDefault="00291F2C" w:rsidP="00291F2C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807C04F" wp14:editId="5C6985B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F3DD8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A2454D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 xml:space="preserve">These transactions are not for receiving fuel (diesel or unleaded); that process requires a different MIGO transaction.  If stocking fuel visit DPI’s website </w:t>
                            </w:r>
                            <w:hyperlink r:id="rId14" w:history="1">
                              <w:r w:rsidRPr="000B4D0E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0B4D0E">
                              <w:rPr>
                                <w:color w:val="000000" w:themeColor="text1"/>
                              </w:rPr>
                              <w:t xml:space="preserve"> and select the tutorial titled Fuel – Receipt (MIGO)</w:t>
                            </w:r>
                          </w:p>
                          <w:p w14:paraId="3ED8BAD7" w14:textId="77777777"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1B849D0E" w14:textId="77777777" w:rsidR="00291F2C" w:rsidRPr="006616FA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15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14:paraId="4989D87C" w14:textId="77777777"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842E1F1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14:paraId="48E2ACAC" w14:textId="77777777"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B071F52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14:paraId="1B4968A7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14:paraId="6A409CAB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14:paraId="4BC72955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14:paraId="32897A38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14:paraId="5F22961A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B15AF9" wp14:editId="6BFBE9B5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CE54287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236222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14:paraId="41C88489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14:paraId="44916438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14:paraId="18BE9A21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14:paraId="632B9909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A9ADF30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14:paraId="42710403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14:paraId="04B3BD30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14:paraId="7E6D8298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A380F3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14:paraId="63AC462F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14:paraId="630D626C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14:paraId="1385B1EA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3A41AA22" wp14:editId="0428AB0E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B0707F9" w14:textId="77777777"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7C9842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36DD41" wp14:editId="7ED2BDAF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DF4B1E" w14:textId="77777777"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51A946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14:paraId="3CD7A125" w14:textId="77777777" w:rsidR="00291F2C" w:rsidRPr="005B0D86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74DE38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C3CFD1" wp14:editId="74087ED5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21F93A1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06F678C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7C04F" id="_x0000_s1042" type="#_x0000_t202" style="position:absolute;margin-left:2in;margin-top:107.7pt;width:396pt;height:8in;z-index:25166438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">
                <v:textbox>
                  <w:txbxContent>
                    <w:p w14:paraId="29EF3DD8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A2454D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 xml:space="preserve">These transactions are not for receiving fuel (diesel or unleaded); that process requires a different MIGO transaction.  If stocking fuel visit DPI’s website </w:t>
                      </w:r>
                      <w:hyperlink r:id="rId17" w:history="1">
                        <w:r w:rsidRPr="000B4D0E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0B4D0E">
                        <w:rPr>
                          <w:color w:val="000000" w:themeColor="text1"/>
                        </w:rPr>
                        <w:t xml:space="preserve"> and select the tutorial titled Fuel – Receipt (MIGO)</w:t>
                      </w:r>
                    </w:p>
                    <w:p w14:paraId="3ED8BAD7" w14:textId="77777777"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1B849D0E" w14:textId="77777777" w:rsidR="00291F2C" w:rsidRPr="006616FA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18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14:paraId="4989D87C" w14:textId="77777777"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842E1F1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14:paraId="48E2ACAC" w14:textId="77777777"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3B071F52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14:paraId="1B4968A7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14:paraId="6A409CAB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14:paraId="4BC72955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14:paraId="32897A38" w14:textId="77777777" w:rsidR="00291F2C" w:rsidRPr="000129A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14:paraId="5F22961A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1B15AF9" wp14:editId="6BFBE9B5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CE54287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236222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14:paraId="41C88489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14:paraId="44916438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14:paraId="18BE9A21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14:paraId="632B9909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A9ADF30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14:paraId="42710403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14:paraId="04B3BD30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14:paraId="7E6D8298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4A380F3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14:paraId="63AC462F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14:paraId="630D626C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14:paraId="1385B1EA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3A41AA22" wp14:editId="0428AB0E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B0707F9" w14:textId="77777777"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7C9842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736DD41" wp14:editId="7ED2BDAF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DF4B1E" w14:textId="77777777"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2951A946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14:paraId="3CD7A125" w14:textId="77777777" w:rsidR="00291F2C" w:rsidRPr="005B0D86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74DE38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5C3CFD1" wp14:editId="74087ED5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21F93A1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06F678C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3CAB5B" wp14:editId="4D869A06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350C1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265DC313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CAB5B" id="_x0000_s1043" type="#_x0000_t202" style="position:absolute;margin-left:6in;margin-top:1in;width:108pt;height:36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">
                <v:textbox>
                  <w:txbxContent>
                    <w:p w14:paraId="3AA350C1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265DC313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91F2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2E1DAC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192pt;height:192pt" o:bullet="t">
        <v:imagedata r:id="rId1" o:title="Info Icon"/>
      </v:shape>
    </w:pict>
  </w:numPicBullet>
  <w:abstractNum w:abstractNumId="0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5762E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6E6728"/>
    <w:multiLevelType w:val="hybridMultilevel"/>
    <w:tmpl w:val="8624AB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C6125"/>
    <w:multiLevelType w:val="hybridMultilevel"/>
    <w:tmpl w:val="BDA86F50"/>
    <w:lvl w:ilvl="0" w:tplc="9A645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94465"/>
    <w:multiLevelType w:val="hybridMultilevel"/>
    <w:tmpl w:val="38823010"/>
    <w:lvl w:ilvl="0" w:tplc="4442F3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3A113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16D0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AE3E3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588B2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B2EA7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3218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E445B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07A6D4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6411A1F"/>
    <w:multiLevelType w:val="hybridMultilevel"/>
    <w:tmpl w:val="98742D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A44A53"/>
    <w:multiLevelType w:val="hybridMultilevel"/>
    <w:tmpl w:val="33049E3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565FD"/>
    <w:multiLevelType w:val="hybridMultilevel"/>
    <w:tmpl w:val="E3003C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87278A8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B67C92"/>
    <w:multiLevelType w:val="hybridMultilevel"/>
    <w:tmpl w:val="92DEB1F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AF53A41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B03B44"/>
    <w:multiLevelType w:val="hybridMultilevel"/>
    <w:tmpl w:val="9EE43A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855599"/>
    <w:multiLevelType w:val="hybridMultilevel"/>
    <w:tmpl w:val="B5587D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432704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F8F1978"/>
    <w:multiLevelType w:val="hybridMultilevel"/>
    <w:tmpl w:val="CA3AC38A"/>
    <w:lvl w:ilvl="0" w:tplc="3DEAC1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402611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B4D03A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CF6353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22"/>
  </w:num>
  <w:num w:numId="3">
    <w:abstractNumId w:val="16"/>
  </w:num>
  <w:num w:numId="4">
    <w:abstractNumId w:val="0"/>
  </w:num>
  <w:num w:numId="5">
    <w:abstractNumId w:val="10"/>
  </w:num>
  <w:num w:numId="6">
    <w:abstractNumId w:val="6"/>
  </w:num>
  <w:num w:numId="7">
    <w:abstractNumId w:val="8"/>
  </w:num>
  <w:num w:numId="8">
    <w:abstractNumId w:val="4"/>
  </w:num>
  <w:num w:numId="9">
    <w:abstractNumId w:val="3"/>
  </w:num>
  <w:num w:numId="10">
    <w:abstractNumId w:val="14"/>
  </w:num>
  <w:num w:numId="11">
    <w:abstractNumId w:val="19"/>
  </w:num>
  <w:num w:numId="12">
    <w:abstractNumId w:val="1"/>
  </w:num>
  <w:num w:numId="13">
    <w:abstractNumId w:val="2"/>
  </w:num>
  <w:num w:numId="14">
    <w:abstractNumId w:val="7"/>
  </w:num>
  <w:num w:numId="15">
    <w:abstractNumId w:val="23"/>
  </w:num>
  <w:num w:numId="16">
    <w:abstractNumId w:val="21"/>
  </w:num>
  <w:num w:numId="17">
    <w:abstractNumId w:val="15"/>
  </w:num>
  <w:num w:numId="18">
    <w:abstractNumId w:val="20"/>
  </w:num>
  <w:num w:numId="19">
    <w:abstractNumId w:val="18"/>
  </w:num>
  <w:num w:numId="20">
    <w:abstractNumId w:val="9"/>
  </w:num>
  <w:num w:numId="21">
    <w:abstractNumId w:val="12"/>
  </w:num>
  <w:num w:numId="22">
    <w:abstractNumId w:val="13"/>
  </w:num>
  <w:num w:numId="23">
    <w:abstractNumId w:val="11"/>
  </w:num>
  <w:num w:numId="24">
    <w:abstractNumId w:val="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Mq0FANK3Rj4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5928"/>
    <w:rsid w:val="0008736C"/>
    <w:rsid w:val="00092847"/>
    <w:rsid w:val="0009606D"/>
    <w:rsid w:val="000B4D0E"/>
    <w:rsid w:val="000C3FC5"/>
    <w:rsid w:val="001131FD"/>
    <w:rsid w:val="00127285"/>
    <w:rsid w:val="00167CEB"/>
    <w:rsid w:val="00182D0B"/>
    <w:rsid w:val="001A6315"/>
    <w:rsid w:val="001B0137"/>
    <w:rsid w:val="001B222A"/>
    <w:rsid w:val="001E2856"/>
    <w:rsid w:val="001E41C9"/>
    <w:rsid w:val="001E7941"/>
    <w:rsid w:val="00243EBB"/>
    <w:rsid w:val="00257ABA"/>
    <w:rsid w:val="00291F2C"/>
    <w:rsid w:val="00296395"/>
    <w:rsid w:val="002D0CD8"/>
    <w:rsid w:val="002F2055"/>
    <w:rsid w:val="00334187"/>
    <w:rsid w:val="00352FF8"/>
    <w:rsid w:val="00385CFE"/>
    <w:rsid w:val="003A3D18"/>
    <w:rsid w:val="003A4C79"/>
    <w:rsid w:val="003C21B4"/>
    <w:rsid w:val="004304D4"/>
    <w:rsid w:val="00445B91"/>
    <w:rsid w:val="00445EF6"/>
    <w:rsid w:val="004528CF"/>
    <w:rsid w:val="00476FB7"/>
    <w:rsid w:val="004B5668"/>
    <w:rsid w:val="004D55E8"/>
    <w:rsid w:val="004E710A"/>
    <w:rsid w:val="004F03DF"/>
    <w:rsid w:val="004F4D2F"/>
    <w:rsid w:val="005040B9"/>
    <w:rsid w:val="00530C6B"/>
    <w:rsid w:val="005876CE"/>
    <w:rsid w:val="005B0D86"/>
    <w:rsid w:val="005B13E2"/>
    <w:rsid w:val="005C3FC3"/>
    <w:rsid w:val="005D5601"/>
    <w:rsid w:val="005E631D"/>
    <w:rsid w:val="006616FA"/>
    <w:rsid w:val="006951F1"/>
    <w:rsid w:val="006A25FF"/>
    <w:rsid w:val="006C2213"/>
    <w:rsid w:val="007459BD"/>
    <w:rsid w:val="0077644F"/>
    <w:rsid w:val="007D1740"/>
    <w:rsid w:val="00801483"/>
    <w:rsid w:val="0080570A"/>
    <w:rsid w:val="00805832"/>
    <w:rsid w:val="00810590"/>
    <w:rsid w:val="00821402"/>
    <w:rsid w:val="0084091B"/>
    <w:rsid w:val="008758F6"/>
    <w:rsid w:val="0089080A"/>
    <w:rsid w:val="008A2AE8"/>
    <w:rsid w:val="008D4102"/>
    <w:rsid w:val="008F39AB"/>
    <w:rsid w:val="00945649"/>
    <w:rsid w:val="00992F0F"/>
    <w:rsid w:val="00A03651"/>
    <w:rsid w:val="00A04549"/>
    <w:rsid w:val="00A25D58"/>
    <w:rsid w:val="00A35BC6"/>
    <w:rsid w:val="00A82E15"/>
    <w:rsid w:val="00A96B8B"/>
    <w:rsid w:val="00AD3703"/>
    <w:rsid w:val="00B04E7C"/>
    <w:rsid w:val="00B14E2C"/>
    <w:rsid w:val="00B76068"/>
    <w:rsid w:val="00B953E9"/>
    <w:rsid w:val="00BB3B10"/>
    <w:rsid w:val="00BD647A"/>
    <w:rsid w:val="00C03661"/>
    <w:rsid w:val="00C2070E"/>
    <w:rsid w:val="00C70AAF"/>
    <w:rsid w:val="00CA0890"/>
    <w:rsid w:val="00CC2A51"/>
    <w:rsid w:val="00CE635C"/>
    <w:rsid w:val="00D048DE"/>
    <w:rsid w:val="00D30E01"/>
    <w:rsid w:val="00D53F91"/>
    <w:rsid w:val="00D91DD2"/>
    <w:rsid w:val="00DA74D0"/>
    <w:rsid w:val="00DE4BAB"/>
    <w:rsid w:val="00DF1FEA"/>
    <w:rsid w:val="00E20698"/>
    <w:rsid w:val="00E966FA"/>
    <w:rsid w:val="00EF0ED4"/>
    <w:rsid w:val="00F22A62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45591EB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2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21404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50.png"/><Relationship Id="rId18" Type="http://schemas.openxmlformats.org/officeDocument/2006/relationships/hyperlink" Target="http://www.ncbussafety.org/BSIP/StepbyStep.html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0.png"/><Relationship Id="rId12" Type="http://schemas.openxmlformats.org/officeDocument/2006/relationships/image" Target="media/image40.png"/><Relationship Id="rId17" Type="http://schemas.openxmlformats.org/officeDocument/2006/relationships/hyperlink" Target="http://www.ncbussafety.org/BSIP/StepbyStep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hyperlink" Target="http://www.ncbussafety.org/BSIP/StepbyStep.html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60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://www.ncbussafety.org/BSIP/StepbyStep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79DE68-5E74-45CE-8546-90AF54B46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6</cp:revision>
  <cp:lastPrinted>2019-12-09T15:53:00Z</cp:lastPrinted>
  <dcterms:created xsi:type="dcterms:W3CDTF">2020-01-30T12:17:00Z</dcterms:created>
  <dcterms:modified xsi:type="dcterms:W3CDTF">2020-01-30T12:48:00Z</dcterms:modified>
</cp:coreProperties>
</file>